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CCD42" w14:textId="77777777" w:rsidR="002761EF" w:rsidRPr="006D532F" w:rsidRDefault="002761EF" w:rsidP="002761EF">
      <w:pPr>
        <w:jc w:val="both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bookmarkStart w:id="0" w:name="_GoBack"/>
      <w:bookmarkEnd w:id="0"/>
    </w:p>
    <w:p w14:paraId="05EB1E05" w14:textId="77777777" w:rsidR="00667029" w:rsidRPr="006D532F" w:rsidRDefault="00667029" w:rsidP="00667029">
      <w:pPr>
        <w:jc w:val="right"/>
        <w:rPr>
          <w:rFonts w:ascii="Times New Roman" w:hAnsi="Times New Roman" w:cs="Times New Roman"/>
          <w:i/>
          <w:noProof/>
          <w:sz w:val="24"/>
          <w:szCs w:val="24"/>
          <w:lang w:eastAsia="lv-LV"/>
        </w:rPr>
      </w:pPr>
      <w:r w:rsidRPr="006D532F">
        <w:rPr>
          <w:rFonts w:ascii="Times New Roman" w:hAnsi="Times New Roman" w:cs="Times New Roman"/>
          <w:i/>
          <w:noProof/>
          <w:sz w:val="24"/>
          <w:szCs w:val="24"/>
          <w:lang w:eastAsia="lv-LV"/>
        </w:rPr>
        <w:t>Pielikums Nr.1</w:t>
      </w:r>
    </w:p>
    <w:p w14:paraId="27EB4C69" w14:textId="77777777" w:rsidR="002761EF" w:rsidRPr="006D532F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drawing>
          <wp:inline distT="0" distB="0" distL="0" distR="0" wp14:anchorId="20D36389" wp14:editId="689E3FA8">
            <wp:extent cx="3975100" cy="82296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82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DF1129" w14:textId="77777777" w:rsidR="002761EF" w:rsidRPr="006D532F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</w:p>
    <w:p w14:paraId="70A1FEE3" w14:textId="77777777" w:rsidR="002761EF" w:rsidRPr="00026CF5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>Pieteikums</w:t>
      </w:r>
    </w:p>
    <w:p w14:paraId="11BC3A60" w14:textId="4101FD1F" w:rsidR="002761EF" w:rsidRPr="00026CF5" w:rsidRDefault="00026CF5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uz lektora </w:t>
      </w:r>
      <w:r w:rsidR="00F41FF3">
        <w:rPr>
          <w:rFonts w:ascii="Times New Roman" w:hAnsi="Times New Roman" w:cs="Times New Roman"/>
          <w:noProof/>
          <w:sz w:val="24"/>
          <w:szCs w:val="24"/>
          <w:lang w:eastAsia="lv-LV"/>
        </w:rPr>
        <w:t>- doktoranta</w:t>
      </w:r>
      <w:r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 amatu </w:t>
      </w:r>
      <w:r w:rsidR="00667029"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>d</w:t>
      </w:r>
      <w:r w:rsidR="002761EF"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>arbības programmas "Izaugsme un nodarbinātība" 8.2.2. specifiskā atbalsta mērķa "Stiprināt augstākās izglītības institūciju akadēmisko personālu stratēģiskās specializācijas jomās" projektam</w:t>
      </w:r>
    </w:p>
    <w:p w14:paraId="7D181FF5" w14:textId="77777777" w:rsidR="002761EF" w:rsidRPr="00026CF5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026CF5">
        <w:rPr>
          <w:rFonts w:ascii="Times New Roman" w:hAnsi="Times New Roman" w:cs="Times New Roman"/>
          <w:noProof/>
          <w:sz w:val="24"/>
          <w:szCs w:val="24"/>
          <w:lang w:eastAsia="lv-LV"/>
        </w:rPr>
        <w:t>“Rīgas Stradiņa universitātes akadēmiskā personāla kapacitātes stiprināšana “</w:t>
      </w:r>
    </w:p>
    <w:p w14:paraId="218EE4DB" w14:textId="77777777" w:rsidR="002761EF" w:rsidRPr="006D532F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</w:p>
    <w:tbl>
      <w:tblPr>
        <w:tblW w:w="7910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41"/>
        <w:gridCol w:w="3969"/>
      </w:tblGrid>
      <w:tr w:rsidR="002761EF" w:rsidRPr="006D532F" w14:paraId="17B810A2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59F0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FCFE64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761EF" w:rsidRPr="006D532F" w14:paraId="20C11DA6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62DA37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D532F">
              <w:rPr>
                <w:rFonts w:ascii="Times New Roman" w:hAnsi="Times New Roman" w:cs="Times New Roman"/>
                <w:i/>
                <w:sz w:val="24"/>
                <w:szCs w:val="24"/>
              </w:rPr>
              <w:t>Uzvārd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A5A2EC5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D532F"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  <w:t>Vārds</w:t>
            </w:r>
            <w:r w:rsidRPr="006D532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2761EF" w:rsidRPr="006D532F" w14:paraId="422E5CF0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B9B3A3B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D15A380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2761EF" w:rsidRPr="006D532F" w14:paraId="7E92042C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B02B59" w14:textId="77777777" w:rsidR="002761EF" w:rsidRPr="006D532F" w:rsidRDefault="002761EF" w:rsidP="00EF7AF3">
            <w:pPr>
              <w:spacing w:after="0" w:line="240" w:lineRule="auto"/>
              <w:rPr>
                <w:rStyle w:val="CommentReference"/>
                <w:rFonts w:ascii="Times New Roman" w:hAnsi="Times New Roman"/>
                <w:i/>
                <w:sz w:val="24"/>
                <w:szCs w:val="24"/>
              </w:rPr>
            </w:pPr>
            <w:r w:rsidRPr="006D532F">
              <w:rPr>
                <w:rStyle w:val="CommentReference"/>
                <w:rFonts w:ascii="Times New Roman" w:hAnsi="Times New Roman"/>
                <w:i/>
                <w:sz w:val="24"/>
                <w:szCs w:val="24"/>
              </w:rPr>
              <w:t>e-pasta adrese/ telefona nr.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7BA5BD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2761EF" w:rsidRPr="006D532F" w14:paraId="6BD1EA90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B6F4E2" w14:textId="77777777" w:rsidR="002761EF" w:rsidRPr="006D532F" w:rsidRDefault="002761EF" w:rsidP="00EF7AF3">
            <w:pPr>
              <w:spacing w:after="0" w:line="240" w:lineRule="auto"/>
              <w:rPr>
                <w:rStyle w:val="CommentReference"/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FDD6753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2761EF" w:rsidRPr="006D532F" w14:paraId="6EB9E943" w14:textId="77777777" w:rsidTr="00EF7AF3">
        <w:tc>
          <w:tcPr>
            <w:tcW w:w="394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F2089A0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D532F">
              <w:rPr>
                <w:rFonts w:ascii="Times New Roman" w:hAnsi="Times New Roman" w:cs="Times New Roman"/>
                <w:i/>
                <w:sz w:val="24"/>
                <w:szCs w:val="24"/>
              </w:rPr>
              <w:t>Pašreizējās dzīves vietas adrese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E4CADF2" w14:textId="77777777" w:rsidR="002761EF" w:rsidRPr="006D532F" w:rsidRDefault="002761EF" w:rsidP="00EF7AF3">
            <w:pPr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</w:tbl>
    <w:p w14:paraId="6D36B310" w14:textId="77777777" w:rsidR="002761EF" w:rsidRPr="006D532F" w:rsidRDefault="002761EF" w:rsidP="002761EF">
      <w:pPr>
        <w:jc w:val="center"/>
        <w:rPr>
          <w:rFonts w:ascii="Times New Roman" w:hAnsi="Times New Roman" w:cs="Times New Roman"/>
          <w:noProof/>
          <w:sz w:val="24"/>
          <w:szCs w:val="24"/>
          <w:lang w:eastAsia="lv-LV"/>
        </w:rPr>
      </w:pPr>
    </w:p>
    <w:p w14:paraId="6680533D" w14:textId="447B48D4" w:rsidR="002761EF" w:rsidRPr="006D532F" w:rsidRDefault="002761EF" w:rsidP="002761EF">
      <w:pPr>
        <w:jc w:val="both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>Es_______________, iesniedzot savu pieteikumu</w:t>
      </w:r>
      <w:r w:rsidR="00667029"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>,</w:t>
      </w: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 apliecinu, ka apņemos pildīt </w:t>
      </w:r>
      <w:r w:rsidR="00026CF5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lektora </w:t>
      </w:r>
      <w:r w:rsidR="00504071">
        <w:rPr>
          <w:rFonts w:ascii="Times New Roman" w:hAnsi="Times New Roman" w:cs="Times New Roman"/>
          <w:noProof/>
          <w:sz w:val="24"/>
          <w:szCs w:val="24"/>
          <w:lang w:eastAsia="lv-LV"/>
        </w:rPr>
        <w:t>- doktoranta</w:t>
      </w:r>
      <w:r w:rsidR="00026CF5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 </w:t>
      </w: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>pienākumus Rīgas Stradiņa universitātē.</w:t>
      </w:r>
    </w:p>
    <w:p w14:paraId="640630B0" w14:textId="77777777" w:rsidR="00776EBD" w:rsidRPr="006D532F" w:rsidRDefault="00776EBD" w:rsidP="00776EBD">
      <w:pPr>
        <w:rPr>
          <w:rFonts w:ascii="Times New Roman" w:hAnsi="Times New Roman" w:cs="Times New Roman"/>
          <w:sz w:val="24"/>
          <w:szCs w:val="24"/>
        </w:rPr>
      </w:pPr>
      <w:r w:rsidRPr="006D532F">
        <w:rPr>
          <w:rFonts w:ascii="Times New Roman" w:hAnsi="Times New Roman" w:cs="Times New Roman"/>
          <w:sz w:val="24"/>
          <w:szCs w:val="24"/>
        </w:rPr>
        <w:t>Piekrītu, ka mani personas dati tiks apstrādāti, lai nodrošinātu šī atlases konkursa norisi.</w:t>
      </w:r>
    </w:p>
    <w:p w14:paraId="5C86AE7F" w14:textId="77777777" w:rsidR="002761EF" w:rsidRPr="006D532F" w:rsidRDefault="002761EF" w:rsidP="002761EF">
      <w:pPr>
        <w:jc w:val="both"/>
        <w:rPr>
          <w:rFonts w:ascii="Times New Roman" w:hAnsi="Times New Roman" w:cs="Times New Roman"/>
          <w:noProof/>
          <w:sz w:val="24"/>
          <w:szCs w:val="24"/>
          <w:lang w:eastAsia="lv-LV"/>
        </w:rPr>
      </w:pPr>
    </w:p>
    <w:p w14:paraId="35E120D1" w14:textId="77777777" w:rsidR="002761EF" w:rsidRPr="006D532F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4"/>
          <w:szCs w:val="24"/>
          <w:lang w:eastAsia="lv-LV"/>
        </w:rPr>
      </w:pP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>________</w:t>
      </w:r>
      <w:r w:rsidR="00776EBD"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______/ </w:t>
      </w:r>
      <w:r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 xml:space="preserve">______________ / </w:t>
      </w:r>
      <w:r w:rsidR="00776EBD" w:rsidRPr="006D532F">
        <w:rPr>
          <w:rFonts w:ascii="Times New Roman" w:hAnsi="Times New Roman" w:cs="Times New Roman"/>
          <w:noProof/>
          <w:sz w:val="24"/>
          <w:szCs w:val="24"/>
          <w:lang w:eastAsia="lv-LV"/>
        </w:rPr>
        <w:t>___________</w:t>
      </w:r>
    </w:p>
    <w:p w14:paraId="18B4D43C" w14:textId="77777777" w:rsidR="002761EF" w:rsidRPr="00667029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0"/>
          <w:szCs w:val="24"/>
          <w:lang w:eastAsia="lv-LV"/>
        </w:rPr>
      </w:pPr>
      <w:r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(vārds, uzvārds)  </w:t>
      </w:r>
      <w:r w:rsidR="00776EBD"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      </w:t>
      </w:r>
      <w:r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</w:t>
      </w:r>
      <w:r w:rsidR="00776EBD"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 </w:t>
      </w:r>
      <w:r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 (paraksts)</w:t>
      </w:r>
      <w:r w:rsidR="00776EBD"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     </w:t>
      </w:r>
      <w:r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</w:t>
      </w:r>
      <w:r w:rsidR="00776EBD"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        </w:t>
      </w:r>
      <w:r w:rsidRPr="006D532F">
        <w:rPr>
          <w:rFonts w:ascii="Times New Roman" w:hAnsi="Times New Roman" w:cs="Times New Roman"/>
          <w:noProof/>
          <w:sz w:val="20"/>
          <w:szCs w:val="24"/>
          <w:lang w:eastAsia="lv-LV"/>
        </w:rPr>
        <w:t xml:space="preserve">  (datums)</w:t>
      </w:r>
    </w:p>
    <w:p w14:paraId="6C3EC142" w14:textId="77777777" w:rsidR="002761EF" w:rsidRPr="00667029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lv-LV"/>
        </w:rPr>
      </w:pPr>
    </w:p>
    <w:p w14:paraId="3E88FB69" w14:textId="77777777" w:rsidR="002761EF" w:rsidRPr="00667029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lv-LV"/>
        </w:rPr>
      </w:pPr>
    </w:p>
    <w:p w14:paraId="2821BD7E" w14:textId="77777777" w:rsidR="002761EF" w:rsidRPr="00667029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lv-LV"/>
        </w:rPr>
      </w:pPr>
    </w:p>
    <w:p w14:paraId="316F5627" w14:textId="77777777" w:rsidR="002761EF" w:rsidRPr="00667029" w:rsidRDefault="002761EF" w:rsidP="002761EF">
      <w:pPr>
        <w:spacing w:after="0"/>
        <w:jc w:val="both"/>
        <w:rPr>
          <w:rFonts w:ascii="Times New Roman" w:hAnsi="Times New Roman" w:cs="Times New Roman"/>
          <w:noProof/>
          <w:sz w:val="20"/>
          <w:szCs w:val="20"/>
          <w:lang w:eastAsia="lv-LV"/>
        </w:rPr>
      </w:pPr>
    </w:p>
    <w:sectPr w:rsidR="002761EF" w:rsidRPr="00667029" w:rsidSect="00F320E1">
      <w:pgSz w:w="11906" w:h="16838"/>
      <w:pgMar w:top="1134" w:right="991" w:bottom="1135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3E4668C"/>
    <w:multiLevelType w:val="hybridMultilevel"/>
    <w:tmpl w:val="A5BEFD5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518A1"/>
    <w:multiLevelType w:val="hybridMultilevel"/>
    <w:tmpl w:val="05CCCE1E"/>
    <w:lvl w:ilvl="0" w:tplc="AFEEB1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A73792"/>
    <w:multiLevelType w:val="hybridMultilevel"/>
    <w:tmpl w:val="63E81C9E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3B2769"/>
    <w:multiLevelType w:val="hybridMultilevel"/>
    <w:tmpl w:val="45E84F10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B52E5"/>
    <w:multiLevelType w:val="hybridMultilevel"/>
    <w:tmpl w:val="E5348DBA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118D1"/>
    <w:multiLevelType w:val="hybridMultilevel"/>
    <w:tmpl w:val="65B8DC74"/>
    <w:lvl w:ilvl="0" w:tplc="04260011">
      <w:start w:val="1"/>
      <w:numFmt w:val="decimal"/>
      <w:lvlText w:val="%1)"/>
      <w:lvlJc w:val="left"/>
      <w:pPr>
        <w:ind w:left="1080" w:hanging="360"/>
      </w:p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167F62"/>
    <w:multiLevelType w:val="hybridMultilevel"/>
    <w:tmpl w:val="1AD6F77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8441D7"/>
    <w:multiLevelType w:val="multilevel"/>
    <w:tmpl w:val="27B23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num w:numId="1">
    <w:abstractNumId w:val="1"/>
  </w:num>
  <w:num w:numId="2">
    <w:abstractNumId w:val="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bQwNzQzNTI3sbBU0lEKTi0uzszPAykwrAUAZbclISwAAAA="/>
  </w:docVars>
  <w:rsids>
    <w:rsidRoot w:val="002761EF"/>
    <w:rsid w:val="00026CF5"/>
    <w:rsid w:val="000409FA"/>
    <w:rsid w:val="00083344"/>
    <w:rsid w:val="00102330"/>
    <w:rsid w:val="00120961"/>
    <w:rsid w:val="00144272"/>
    <w:rsid w:val="00144D26"/>
    <w:rsid w:val="001662AF"/>
    <w:rsid w:val="00171D15"/>
    <w:rsid w:val="001C15EB"/>
    <w:rsid w:val="001F6DCA"/>
    <w:rsid w:val="00225E28"/>
    <w:rsid w:val="0023464E"/>
    <w:rsid w:val="0026049C"/>
    <w:rsid w:val="002761EF"/>
    <w:rsid w:val="002E3E35"/>
    <w:rsid w:val="00300141"/>
    <w:rsid w:val="00334E4F"/>
    <w:rsid w:val="00407BBF"/>
    <w:rsid w:val="00496E45"/>
    <w:rsid w:val="004E34D6"/>
    <w:rsid w:val="004F4486"/>
    <w:rsid w:val="00504071"/>
    <w:rsid w:val="0054051B"/>
    <w:rsid w:val="00552EE0"/>
    <w:rsid w:val="00556821"/>
    <w:rsid w:val="00580C12"/>
    <w:rsid w:val="005E6A6E"/>
    <w:rsid w:val="0060472F"/>
    <w:rsid w:val="00640EA6"/>
    <w:rsid w:val="00667029"/>
    <w:rsid w:val="006D532F"/>
    <w:rsid w:val="00706ACF"/>
    <w:rsid w:val="00736FB3"/>
    <w:rsid w:val="00775781"/>
    <w:rsid w:val="00776EBD"/>
    <w:rsid w:val="007870C6"/>
    <w:rsid w:val="007941C8"/>
    <w:rsid w:val="008B140F"/>
    <w:rsid w:val="009219D1"/>
    <w:rsid w:val="00977FB4"/>
    <w:rsid w:val="009A2804"/>
    <w:rsid w:val="00A01E20"/>
    <w:rsid w:val="00A746D5"/>
    <w:rsid w:val="00B30B62"/>
    <w:rsid w:val="00B7188B"/>
    <w:rsid w:val="00C451AA"/>
    <w:rsid w:val="00C54727"/>
    <w:rsid w:val="00C60222"/>
    <w:rsid w:val="00C634EA"/>
    <w:rsid w:val="00CC63A2"/>
    <w:rsid w:val="00D13848"/>
    <w:rsid w:val="00D14679"/>
    <w:rsid w:val="00D3197A"/>
    <w:rsid w:val="00DA019C"/>
    <w:rsid w:val="00DB283E"/>
    <w:rsid w:val="00DD7B21"/>
    <w:rsid w:val="00E20E17"/>
    <w:rsid w:val="00E7252D"/>
    <w:rsid w:val="00E90940"/>
    <w:rsid w:val="00EF13B6"/>
    <w:rsid w:val="00F0720E"/>
    <w:rsid w:val="00F21E18"/>
    <w:rsid w:val="00F32AE8"/>
    <w:rsid w:val="00F41FF3"/>
    <w:rsid w:val="00F6073C"/>
    <w:rsid w:val="00F9624C"/>
    <w:rsid w:val="00FC2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5F8DC5"/>
  <w15:docId w15:val="{5E97901C-BA3D-4B7A-A21C-47915BDDC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1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761E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2761E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61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61E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1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1E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E6A6E"/>
    <w:pPr>
      <w:spacing w:after="0" w:line="240" w:lineRule="auto"/>
    </w:pPr>
    <w:rPr>
      <w:rFonts w:ascii="Times New Roman" w:hAnsi="Times New Roman" w:cs="Times New Roman"/>
      <w:sz w:val="24"/>
      <w:szCs w:val="24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9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96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1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4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SU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ne Eglīte</dc:creator>
  <cp:lastModifiedBy>Ingrīda Kalniņa</cp:lastModifiedBy>
  <cp:revision>3</cp:revision>
  <cp:lastPrinted>2019-11-28T13:14:00Z</cp:lastPrinted>
  <dcterms:created xsi:type="dcterms:W3CDTF">2021-03-11T14:30:00Z</dcterms:created>
  <dcterms:modified xsi:type="dcterms:W3CDTF">2021-03-11T14:30:00Z</dcterms:modified>
</cp:coreProperties>
</file>